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1: The number one.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2: The number two.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3: The number three.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4c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30T23:58:55Z</dcterms:created>
  <dcterms:modified xsi:type="dcterms:W3CDTF">2016-11-30T23:58:55Z</dcterms:modified>
</cp:coreProperties>
</file>